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6076ED">
      <w:pPr>
        <w:pStyle w:val="Title"/>
        <w:jc w:val="center"/>
        <w:rPr>
          <w:rFonts w:ascii="Verdana" w:hAnsi="Verdana"/>
          <w:b/>
          <w:sz w:val="96"/>
        </w:rPr>
      </w:pPr>
      <w:r>
        <w:rPr>
          <w:rFonts w:ascii="Verdana" w:hAnsi="Verdana"/>
          <w:b/>
          <w:sz w:val="96"/>
        </w:rPr>
        <w:t>High Level Design</w:t>
      </w: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6076ED">
      <w:pPr>
        <w:spacing w:after="0" w:line="240" w:lineRule="auto"/>
        <w:ind w:left="36"/>
        <w:jc w:val="center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Project: Finance Banking</w:t>
      </w:r>
    </w:p>
    <w:p w:rsidR="001C19D5" w:rsidRDefault="006076ED">
      <w:pPr>
        <w:spacing w:after="0" w:line="240" w:lineRule="auto"/>
        <w:ind w:left="36"/>
        <w:jc w:val="center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Module Name: Document Enhancement</w:t>
      </w: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6076ED">
      <w:pPr>
        <w:spacing w:after="0" w:line="240" w:lineRule="auto"/>
        <w:ind w:left="36"/>
        <w:jc w:val="center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Author: </w:t>
      </w:r>
      <w:proofErr w:type="spellStart"/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Ajinkya</w:t>
      </w:r>
      <w:proofErr w:type="spellEnd"/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Abhang</w:t>
      </w:r>
      <w:proofErr w:type="spellEnd"/>
    </w:p>
    <w:p w:rsidR="006D438E" w:rsidRDefault="006D438E">
      <w:pPr>
        <w:spacing w:after="0" w:line="240" w:lineRule="auto"/>
        <w:ind w:left="36"/>
        <w:jc w:val="center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proofErr w:type="spellStart"/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Parul</w:t>
      </w:r>
      <w:proofErr w:type="spellEnd"/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 Pandey</w:t>
      </w:r>
    </w:p>
    <w:p w:rsidR="006D438E" w:rsidRDefault="006D438E">
      <w:pPr>
        <w:spacing w:after="0" w:line="240" w:lineRule="auto"/>
        <w:ind w:left="36"/>
        <w:jc w:val="center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Sai Kumar Reddy</w:t>
      </w:r>
    </w:p>
    <w:p w:rsidR="006D438E" w:rsidRDefault="006D438E">
      <w:pPr>
        <w:spacing w:after="0" w:line="240" w:lineRule="auto"/>
        <w:ind w:left="36"/>
        <w:jc w:val="center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Shiv Shankar Dutta</w:t>
      </w: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1C19D5">
      <w:pPr>
        <w:spacing w:after="0" w:line="240" w:lineRule="auto"/>
        <w:ind w:left="36"/>
        <w:outlineLvl w:val="2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</w:p>
    <w:p w:rsidR="001C19D5" w:rsidRDefault="006076ED">
      <w:pPr>
        <w:spacing w:after="0" w:line="240" w:lineRule="auto"/>
        <w:ind w:left="36"/>
        <w:outlineLvl w:val="2"/>
        <w:rPr>
          <w:rFonts w:ascii="var(--ff-sans-serif)" w:eastAsia="Times New Roman" w:hAnsi="var(--ff-sans-serif)" w:cs="Times New Roman"/>
          <w:b/>
          <w:bCs/>
          <w:sz w:val="27"/>
          <w:szCs w:val="27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High Level Design of documents enhancement using </w:t>
      </w:r>
      <w:proofErr w:type="spellStart"/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OpenCV</w:t>
      </w:r>
      <w:proofErr w:type="spellEnd"/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 and PIL</w:t>
      </w:r>
    </w:p>
    <w:p w:rsidR="001C19D5" w:rsidRDefault="001C19D5">
      <w:pPr>
        <w:spacing w:before="100" w:beforeAutospacing="1" w:after="100" w:afterAutospacing="1" w:line="240" w:lineRule="auto"/>
        <w:outlineLvl w:val="3"/>
        <w:rPr>
          <w:rFonts w:ascii="var(--ff-sans-serif)" w:eastAsia="Times New Roman" w:hAnsi="var(--ff-sans-serif)" w:cs="Times New Roman"/>
          <w:b/>
          <w:bCs/>
          <w:sz w:val="24"/>
          <w:szCs w:val="24"/>
          <w:lang w:eastAsia="en-IN"/>
        </w:rPr>
      </w:pPr>
    </w:p>
    <w:p w:rsidR="001C19D5" w:rsidRDefault="006076ED">
      <w:pPr>
        <w:rPr>
          <w:b/>
          <w:sz w:val="28"/>
        </w:rPr>
      </w:pPr>
      <w:proofErr w:type="spellStart"/>
      <w:r>
        <w:rPr>
          <w:rFonts w:ascii="var(--content-font-family)" w:eastAsia="Times New Roman" w:hAnsi="var(--content-font-family)" w:cs="Times New Roman"/>
          <w:b/>
          <w:sz w:val="28"/>
          <w:szCs w:val="24"/>
          <w:lang w:eastAsia="en-IN"/>
        </w:rPr>
        <w:t>FlowDiagram</w:t>
      </w:r>
      <w:proofErr w:type="spellEnd"/>
      <w:r>
        <w:rPr>
          <w:rFonts w:ascii="var(--content-font-family)" w:eastAsia="Times New Roman" w:hAnsi="var(--content-font-family)" w:cs="Times New Roman"/>
          <w:b/>
          <w:sz w:val="28"/>
          <w:szCs w:val="24"/>
          <w:lang w:eastAsia="en-IN"/>
        </w:rPr>
        <w:t xml:space="preserve"> of Document enhancing process: </w:t>
      </w:r>
    </w:p>
    <w:p w:rsidR="001C19D5" w:rsidRDefault="006076ED">
      <w:r>
        <w:rPr>
          <w:rFonts w:ascii="var(--ff-sans-serif)" w:eastAsia="Times New Roman" w:hAnsi="var(--ff-sans-serif)" w:cs="Times New Roman"/>
          <w:b/>
          <w:bCs/>
          <w:noProof/>
          <w:sz w:val="24"/>
          <w:szCs w:val="24"/>
          <w:lang w:eastAsia="en-IN"/>
        </w:rPr>
        <w:drawing>
          <wp:inline distT="0" distB="0" distL="0" distR="0">
            <wp:extent cx="6248400" cy="3448050"/>
            <wp:effectExtent l="0" t="0" r="0" b="190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1C19D5" w:rsidRDefault="001C19D5"/>
    <w:p w:rsidR="006D438E" w:rsidRPr="006D438E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 w:rsidRPr="006D438E">
        <w:rPr>
          <w:rFonts w:eastAsia="Times New Roman" w:cstheme="minorHAnsi"/>
          <w:bCs/>
          <w:sz w:val="28"/>
          <w:szCs w:val="28"/>
          <w:lang w:eastAsia="en-IN"/>
        </w:rPr>
        <w:t>1</w:t>
      </w:r>
      <w:r w:rsidR="006D438E" w:rsidRPr="006D438E">
        <w:rPr>
          <w:rFonts w:eastAsia="Times New Roman" w:cstheme="minorHAnsi"/>
          <w:bCs/>
          <w:sz w:val="28"/>
          <w:szCs w:val="28"/>
          <w:lang w:eastAsia="en-IN"/>
        </w:rPr>
        <w:t xml:space="preserve"> Document: The document will be in form of PDF/JPG/PNG. The document will be received from </w:t>
      </w:r>
      <w:r w:rsidR="006D438E" w:rsidRPr="006D438E">
        <w:rPr>
          <w:rFonts w:cstheme="minorHAnsi"/>
          <w:sz w:val="28"/>
          <w:szCs w:val="28"/>
        </w:rPr>
        <w:t>Rest API.</w:t>
      </w:r>
    </w:p>
    <w:p w:rsidR="006D438E" w:rsidRDefault="006D438E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 w:rsidRPr="006D438E">
        <w:rPr>
          <w:rFonts w:cstheme="minorHAnsi"/>
          <w:sz w:val="28"/>
          <w:szCs w:val="28"/>
        </w:rPr>
        <w:t>2.Quality Check: Once the document is received, basic quality check which are some of function of used in main application logic will be used. This is including brightness, contract and deschew.</w:t>
      </w:r>
    </w:p>
    <w:p w:rsidR="006D438E" w:rsidRDefault="006D438E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3.Discard Images: Some of the images which are below the threshold will be discard. This indicates these images </w:t>
      </w:r>
      <w:proofErr w:type="spellStart"/>
      <w:r>
        <w:rPr>
          <w:rFonts w:cstheme="minorHAnsi"/>
          <w:sz w:val="28"/>
          <w:szCs w:val="28"/>
        </w:rPr>
        <w:t>can not</w:t>
      </w:r>
      <w:proofErr w:type="spellEnd"/>
      <w:r>
        <w:rPr>
          <w:rFonts w:cstheme="minorHAnsi"/>
          <w:sz w:val="28"/>
          <w:szCs w:val="28"/>
        </w:rPr>
        <w:t xml:space="preserve"> be enhanced.</w:t>
      </w:r>
    </w:p>
    <w:p w:rsidR="006D438E" w:rsidRDefault="006D438E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 xml:space="preserve">4.Croped Images: Although document detection performs the cropping the images. Optional check will be provide to crop </w:t>
      </w:r>
      <w:proofErr w:type="spellStart"/>
      <w:proofErr w:type="gramStart"/>
      <w:r>
        <w:rPr>
          <w:rFonts w:cstheme="minorHAnsi"/>
          <w:sz w:val="28"/>
          <w:szCs w:val="28"/>
        </w:rPr>
        <w:t>images.This</w:t>
      </w:r>
      <w:proofErr w:type="spellEnd"/>
      <w:proofErr w:type="gramEnd"/>
      <w:r>
        <w:rPr>
          <w:rFonts w:cstheme="minorHAnsi"/>
          <w:sz w:val="28"/>
          <w:szCs w:val="28"/>
        </w:rPr>
        <w:t xml:space="preserve"> will be configured used using </w:t>
      </w:r>
      <w:r w:rsidR="006076ED">
        <w:rPr>
          <w:rFonts w:cstheme="minorHAnsi"/>
          <w:sz w:val="28"/>
          <w:szCs w:val="28"/>
        </w:rPr>
        <w:t>configuration files</w:t>
      </w:r>
    </w:p>
    <w:p w:rsidR="006076ED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5.Deskew: This step will make the image in proper horizontal and vertical alignment,</w:t>
      </w:r>
    </w:p>
    <w:p w:rsidR="006076ED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6.Alignment check: This will be performed to check the image </w:t>
      </w:r>
      <w:proofErr w:type="spellStart"/>
      <w:r>
        <w:rPr>
          <w:rFonts w:cstheme="minorHAnsi"/>
          <w:sz w:val="28"/>
          <w:szCs w:val="28"/>
        </w:rPr>
        <w:t>alighed</w:t>
      </w:r>
      <w:proofErr w:type="spellEnd"/>
      <w:r>
        <w:rPr>
          <w:rFonts w:cstheme="minorHAnsi"/>
          <w:sz w:val="28"/>
          <w:szCs w:val="28"/>
        </w:rPr>
        <w:t xml:space="preserve"> and will be optional and configurable.</w:t>
      </w:r>
    </w:p>
    <w:p w:rsidR="006076ED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7. Brightness/Contrast check: This step will be performing the brightness/contrast check and if required image will be enhanced.</w:t>
      </w:r>
    </w:p>
    <w:p w:rsidR="006076ED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8. Same as 7</w:t>
      </w:r>
    </w:p>
    <w:p w:rsidR="006076ED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9. Finally image will be saved in </w:t>
      </w:r>
      <w:proofErr w:type="spellStart"/>
      <w:proofErr w:type="gramStart"/>
      <w:r>
        <w:rPr>
          <w:rFonts w:cstheme="minorHAnsi"/>
          <w:sz w:val="28"/>
          <w:szCs w:val="28"/>
        </w:rPr>
        <w:t>folder.ClientID</w:t>
      </w:r>
      <w:proofErr w:type="gramEnd"/>
      <w:r>
        <w:rPr>
          <w:rFonts w:cstheme="minorHAnsi"/>
          <w:sz w:val="28"/>
          <w:szCs w:val="28"/>
        </w:rPr>
        <w:t>_Used_DocumentCategory</w:t>
      </w:r>
      <w:proofErr w:type="spellEnd"/>
    </w:p>
    <w:p w:rsidR="006076ED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</w:p>
    <w:p w:rsidR="006076ED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pproach: All 3 approaches will be deployed with configuration to switch between then.</w:t>
      </w:r>
    </w:p>
    <w:p w:rsidR="006076ED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. Open CV</w:t>
      </w:r>
    </w:p>
    <w:p w:rsidR="006076ED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2. </w:t>
      </w:r>
      <w:proofErr w:type="spellStart"/>
      <w:r>
        <w:rPr>
          <w:rFonts w:cstheme="minorHAnsi"/>
          <w:sz w:val="28"/>
          <w:szCs w:val="28"/>
        </w:rPr>
        <w:t>EsrGAN</w:t>
      </w:r>
      <w:proofErr w:type="spellEnd"/>
    </w:p>
    <w:p w:rsidR="006076ED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3. </w:t>
      </w:r>
      <w:proofErr w:type="spellStart"/>
      <w:r>
        <w:rPr>
          <w:rFonts w:cstheme="minorHAnsi"/>
          <w:sz w:val="28"/>
          <w:szCs w:val="28"/>
        </w:rPr>
        <w:t>Unet</w:t>
      </w:r>
      <w:proofErr w:type="spellEnd"/>
      <w:r>
        <w:rPr>
          <w:rFonts w:cstheme="minorHAnsi"/>
          <w:sz w:val="28"/>
          <w:szCs w:val="28"/>
        </w:rPr>
        <w:t>.</w:t>
      </w:r>
      <w:bookmarkStart w:id="0" w:name="_GoBack"/>
      <w:bookmarkEnd w:id="0"/>
    </w:p>
    <w:p w:rsidR="006076ED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</w:p>
    <w:p w:rsidR="006076ED" w:rsidRPr="006D438E" w:rsidRDefault="006076ED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</w:p>
    <w:p w:rsidR="006D438E" w:rsidRPr="006D438E" w:rsidRDefault="006D438E" w:rsidP="006D438E">
      <w:pPr>
        <w:spacing w:before="100" w:beforeAutospacing="1" w:after="100" w:afterAutospacing="1" w:line="240" w:lineRule="auto"/>
        <w:outlineLvl w:val="3"/>
        <w:rPr>
          <w:rFonts w:cstheme="minorHAnsi"/>
          <w:sz w:val="28"/>
          <w:szCs w:val="28"/>
        </w:rPr>
      </w:pPr>
    </w:p>
    <w:p w:rsidR="006D438E" w:rsidRDefault="006D438E" w:rsidP="006D438E">
      <w:pPr>
        <w:spacing w:before="100" w:beforeAutospacing="1" w:after="100" w:afterAutospacing="1" w:line="240" w:lineRule="auto"/>
        <w:outlineLvl w:val="3"/>
      </w:pPr>
    </w:p>
    <w:p w:rsidR="006D438E" w:rsidRPr="006D438E" w:rsidRDefault="006D438E" w:rsidP="006D438E">
      <w:pPr>
        <w:spacing w:before="100" w:beforeAutospacing="1" w:after="100" w:afterAutospacing="1" w:line="240" w:lineRule="auto"/>
        <w:outlineLvl w:val="3"/>
      </w:pPr>
    </w:p>
    <w:p w:rsidR="001C19D5" w:rsidRDefault="001C19D5">
      <w:pPr>
        <w:rPr>
          <w:b/>
        </w:rPr>
      </w:pPr>
    </w:p>
    <w:p w:rsidR="001C19D5" w:rsidRDefault="001C19D5">
      <w:pPr>
        <w:rPr>
          <w:b/>
        </w:rPr>
      </w:pPr>
    </w:p>
    <w:sectPr w:rsidR="001C19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ar(--ff-sans-serif)">
    <w:altName w:val="Times New Roman"/>
    <w:charset w:val="00"/>
    <w:family w:val="roman"/>
    <w:pitch w:val="default"/>
  </w:font>
  <w:font w:name="var(--content-font-family)">
    <w:altName w:val="Times New Roman"/>
    <w:charset w:val="00"/>
    <w:family w:val="roman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rM0NgdSBmbmBko6SsGpxcWZ+XkgBYa1ADof9uYsAAAA"/>
  </w:docVars>
  <w:rsids>
    <w:rsidRoot w:val="00073FFF"/>
    <w:rsid w:val="00073FFF"/>
    <w:rsid w:val="000E790B"/>
    <w:rsid w:val="001B448B"/>
    <w:rsid w:val="001C19D5"/>
    <w:rsid w:val="002C213B"/>
    <w:rsid w:val="003D7647"/>
    <w:rsid w:val="00431E15"/>
    <w:rsid w:val="00435018"/>
    <w:rsid w:val="0044651C"/>
    <w:rsid w:val="00474CFA"/>
    <w:rsid w:val="00497C8E"/>
    <w:rsid w:val="00550938"/>
    <w:rsid w:val="005F0C4A"/>
    <w:rsid w:val="006076ED"/>
    <w:rsid w:val="006D438E"/>
    <w:rsid w:val="00714690"/>
    <w:rsid w:val="00730638"/>
    <w:rsid w:val="007440CE"/>
    <w:rsid w:val="00957B4C"/>
    <w:rsid w:val="00A338A0"/>
    <w:rsid w:val="00AC0262"/>
    <w:rsid w:val="00AF5578"/>
    <w:rsid w:val="00B9423A"/>
    <w:rsid w:val="31FB0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393F8"/>
  <w15:docId w15:val="{0053407F-E20A-4B00-B890-647DB2E49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#1">
  <dgm:title val=""/>
  <dgm:desc val=""/>
  <dgm:catLst>
    <dgm:cat type="accent1" pri="11200"/>
  </dgm:catLst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A863F52-9255-4B70-85AB-53BFA2B275F4}" type="doc">
      <dgm:prSet loTypeId="urn:microsoft.com/office/officeart/2005/8/layout/process5#1" loCatId="process" qsTypeId="urn:microsoft.com/office/officeart/2005/8/quickstyle/simple1#1" qsCatId="simple" csTypeId="urn:microsoft.com/office/officeart/2005/8/colors/accent1_2#1" csCatId="accent1" phldr="1"/>
      <dgm:spPr/>
      <dgm:t>
        <a:bodyPr/>
        <a:lstStyle/>
        <a:p>
          <a:endParaRPr lang="en-IN"/>
        </a:p>
      </dgm:t>
    </dgm:pt>
    <dgm:pt modelId="{489F6A53-0DD7-4F7A-A6E9-DAAFB0B632BD}">
      <dgm:prSet phldrT="[Text]"/>
      <dgm:spPr/>
      <dgm:t>
        <a:bodyPr/>
        <a:lstStyle/>
        <a:p>
          <a:r>
            <a:rPr lang="en-IN" b="0"/>
            <a:t>Open document document(jpg or png)</a:t>
          </a:r>
        </a:p>
      </dgm:t>
    </dgm:pt>
    <dgm:pt modelId="{7D0A9513-A0AC-41F8-8870-C38B324A9505}" type="parTrans" cxnId="{3008FAEC-CF53-4722-9C7F-CBE9945BAE2E}">
      <dgm:prSet/>
      <dgm:spPr/>
      <dgm:t>
        <a:bodyPr/>
        <a:lstStyle/>
        <a:p>
          <a:endParaRPr lang="en-IN"/>
        </a:p>
      </dgm:t>
    </dgm:pt>
    <dgm:pt modelId="{743209DE-3FF1-40D3-98CB-4640AC10B96D}" type="sibTrans" cxnId="{3008FAEC-CF53-4722-9C7F-CBE9945BAE2E}">
      <dgm:prSet/>
      <dgm:spPr/>
      <dgm:t>
        <a:bodyPr/>
        <a:lstStyle/>
        <a:p>
          <a:endParaRPr lang="en-IN"/>
        </a:p>
      </dgm:t>
    </dgm:pt>
    <dgm:pt modelId="{802B578C-143A-4950-9FBB-FEFDCB9E04C8}">
      <dgm:prSet phldrT="[Text]"/>
      <dgm:spPr/>
      <dgm:t>
        <a:bodyPr/>
        <a:lstStyle/>
        <a:p>
          <a:r>
            <a:rPr lang="en-IN"/>
            <a:t>Check quality of an image</a:t>
          </a:r>
        </a:p>
      </dgm:t>
    </dgm:pt>
    <dgm:pt modelId="{3E55C90B-850C-44E6-9DD0-FCF6133AF16F}" type="parTrans" cxnId="{F1F833CC-57A3-4E08-A7A2-83C55D81864D}">
      <dgm:prSet/>
      <dgm:spPr/>
      <dgm:t>
        <a:bodyPr/>
        <a:lstStyle/>
        <a:p>
          <a:endParaRPr lang="en-IN"/>
        </a:p>
      </dgm:t>
    </dgm:pt>
    <dgm:pt modelId="{630A6D37-C56C-4E1C-B579-9DAAB5BCB4FA}" type="sibTrans" cxnId="{F1F833CC-57A3-4E08-A7A2-83C55D81864D}">
      <dgm:prSet/>
      <dgm:spPr/>
      <dgm:t>
        <a:bodyPr/>
        <a:lstStyle/>
        <a:p>
          <a:endParaRPr lang="en-IN"/>
        </a:p>
      </dgm:t>
    </dgm:pt>
    <dgm:pt modelId="{B6337119-0ECA-4C68-B427-B6B8AF520D5B}">
      <dgm:prSet phldrT="[Text]"/>
      <dgm:spPr/>
      <dgm:t>
        <a:bodyPr/>
        <a:lstStyle/>
        <a:p>
          <a:r>
            <a:rPr lang="en-IN"/>
            <a:t>Discard those images</a:t>
          </a:r>
        </a:p>
      </dgm:t>
    </dgm:pt>
    <dgm:pt modelId="{B4E9F903-E162-429B-82A8-B4AFD3BA0A72}" type="parTrans" cxnId="{A027D32D-7401-4211-8D22-EFFD14B42DFC}">
      <dgm:prSet/>
      <dgm:spPr/>
      <dgm:t>
        <a:bodyPr/>
        <a:lstStyle/>
        <a:p>
          <a:endParaRPr lang="en-IN"/>
        </a:p>
      </dgm:t>
    </dgm:pt>
    <dgm:pt modelId="{F73F12FE-D0D0-46E8-B8D8-FF5009716334}" type="sibTrans" cxnId="{A027D32D-7401-4211-8D22-EFFD14B42DFC}">
      <dgm:prSet/>
      <dgm:spPr/>
      <dgm:t>
        <a:bodyPr/>
        <a:lstStyle/>
        <a:p>
          <a:endParaRPr lang="en-IN"/>
        </a:p>
      </dgm:t>
    </dgm:pt>
    <dgm:pt modelId="{475E6D2F-8356-4154-965D-C01D6512765C}">
      <dgm:prSet phldrT="[Text]"/>
      <dgm:spPr/>
      <dgm:t>
        <a:bodyPr/>
        <a:lstStyle/>
        <a:p>
          <a:r>
            <a:rPr lang="en-IN"/>
            <a:t>Deskew</a:t>
          </a:r>
          <a:r>
            <a:rPr lang="en-IN" baseline="0"/>
            <a:t> the image</a:t>
          </a:r>
          <a:endParaRPr lang="en-IN" b="0"/>
        </a:p>
      </dgm:t>
    </dgm:pt>
    <dgm:pt modelId="{8E7EBB68-C333-4295-91AD-8E5CB14B236E}" type="parTrans" cxnId="{4EC14DBF-A26E-465E-BBFC-0D3A4E71FE6E}">
      <dgm:prSet/>
      <dgm:spPr/>
      <dgm:t>
        <a:bodyPr/>
        <a:lstStyle/>
        <a:p>
          <a:endParaRPr lang="en-IN"/>
        </a:p>
      </dgm:t>
    </dgm:pt>
    <dgm:pt modelId="{E05AAA91-E849-4F93-9D75-F245087CB64A}" type="sibTrans" cxnId="{4EC14DBF-A26E-465E-BBFC-0D3A4E71FE6E}">
      <dgm:prSet/>
      <dgm:spPr/>
      <dgm:t>
        <a:bodyPr/>
        <a:lstStyle/>
        <a:p>
          <a:endParaRPr lang="en-IN"/>
        </a:p>
      </dgm:t>
    </dgm:pt>
    <dgm:pt modelId="{3733A62B-2A10-4E6B-9F1A-4143DB300256}">
      <dgm:prSet/>
      <dgm:spPr/>
      <dgm:t>
        <a:bodyPr/>
        <a:lstStyle/>
        <a:p>
          <a:r>
            <a:rPr lang="en-IN" b="0"/>
            <a:t>check allignment of an image </a:t>
          </a:r>
          <a:endParaRPr lang="en-IN"/>
        </a:p>
      </dgm:t>
    </dgm:pt>
    <dgm:pt modelId="{9FB96925-F9B3-4CD1-9452-68EE7664A31C}" type="parTrans" cxnId="{0352B4B0-2764-43C8-9D0E-FEA0E664D604}">
      <dgm:prSet/>
      <dgm:spPr/>
      <dgm:t>
        <a:bodyPr/>
        <a:lstStyle/>
        <a:p>
          <a:endParaRPr lang="en-IN"/>
        </a:p>
      </dgm:t>
    </dgm:pt>
    <dgm:pt modelId="{08D67EC3-C682-4D26-A5D2-DD2656955527}" type="sibTrans" cxnId="{0352B4B0-2764-43C8-9D0E-FEA0E664D604}">
      <dgm:prSet/>
      <dgm:spPr/>
      <dgm:t>
        <a:bodyPr/>
        <a:lstStyle/>
        <a:p>
          <a:endParaRPr lang="en-IN"/>
        </a:p>
      </dgm:t>
    </dgm:pt>
    <dgm:pt modelId="{7C7F0189-E9F3-4B50-92CF-9F95FE27B01D}">
      <dgm:prSet/>
      <dgm:spPr/>
      <dgm:t>
        <a:bodyPr/>
        <a:lstStyle/>
        <a:p>
          <a:r>
            <a:rPr lang="en-IN" b="0"/>
            <a:t>Check brightness of an image</a:t>
          </a:r>
          <a:endParaRPr lang="en-IN"/>
        </a:p>
      </dgm:t>
    </dgm:pt>
    <dgm:pt modelId="{AE50A103-01AC-4F69-9F6E-1F2BD47F9BF8}" type="parTrans" cxnId="{F7C7E96C-AB5B-4211-A207-6FC2F067667B}">
      <dgm:prSet/>
      <dgm:spPr/>
      <dgm:t>
        <a:bodyPr/>
        <a:lstStyle/>
        <a:p>
          <a:endParaRPr lang="en-IN"/>
        </a:p>
      </dgm:t>
    </dgm:pt>
    <dgm:pt modelId="{61CC5ECD-D6F2-48F8-B34E-C4FF41DCF6D1}" type="sibTrans" cxnId="{F7C7E96C-AB5B-4211-A207-6FC2F067667B}">
      <dgm:prSet/>
      <dgm:spPr/>
      <dgm:t>
        <a:bodyPr/>
        <a:lstStyle/>
        <a:p>
          <a:endParaRPr lang="en-IN"/>
        </a:p>
      </dgm:t>
    </dgm:pt>
    <dgm:pt modelId="{C997F863-2C70-4A9F-9ED2-9DC917618FEC}">
      <dgm:prSet/>
      <dgm:spPr/>
      <dgm:t>
        <a:bodyPr/>
        <a:lstStyle/>
        <a:p>
          <a:r>
            <a:rPr lang="en-IN"/>
            <a:t>Darken or lighten the image based on brightness </a:t>
          </a:r>
        </a:p>
      </dgm:t>
    </dgm:pt>
    <dgm:pt modelId="{7B45FD31-E9F3-436C-9938-3ED2250F198A}" type="parTrans" cxnId="{916BC055-01BF-48E5-A8DD-8A9FB007ADCC}">
      <dgm:prSet/>
      <dgm:spPr/>
      <dgm:t>
        <a:bodyPr/>
        <a:lstStyle/>
        <a:p>
          <a:endParaRPr lang="en-IN"/>
        </a:p>
      </dgm:t>
    </dgm:pt>
    <dgm:pt modelId="{D4B14542-1C06-4044-A592-C71CF72ABA41}" type="sibTrans" cxnId="{916BC055-01BF-48E5-A8DD-8A9FB007ADCC}">
      <dgm:prSet/>
      <dgm:spPr/>
      <dgm:t>
        <a:bodyPr/>
        <a:lstStyle/>
        <a:p>
          <a:endParaRPr lang="en-IN"/>
        </a:p>
      </dgm:t>
    </dgm:pt>
    <dgm:pt modelId="{52DCDF28-3086-48E8-915D-B22B48C33988}">
      <dgm:prSet/>
      <dgm:spPr/>
      <dgm:t>
        <a:bodyPr/>
        <a:lstStyle/>
        <a:p>
          <a:r>
            <a:rPr lang="en-IN" b="0"/>
            <a:t>Save</a:t>
          </a:r>
          <a:r>
            <a:rPr lang="en-IN" b="0" baseline="0"/>
            <a:t> enhanced image back to folder</a:t>
          </a:r>
          <a:endParaRPr lang="en-IN" b="0"/>
        </a:p>
      </dgm:t>
    </dgm:pt>
    <dgm:pt modelId="{A4EF2EF4-A4D2-4C14-ABD4-D4E1FAC46818}" type="parTrans" cxnId="{EBA6D9BD-5BAF-4E76-BC69-EBB7A1D92941}">
      <dgm:prSet/>
      <dgm:spPr/>
      <dgm:t>
        <a:bodyPr/>
        <a:lstStyle/>
        <a:p>
          <a:endParaRPr lang="en-IN"/>
        </a:p>
      </dgm:t>
    </dgm:pt>
    <dgm:pt modelId="{FBF00D58-3B6E-4863-AB62-536138CADEDD}" type="sibTrans" cxnId="{EBA6D9BD-5BAF-4E76-BC69-EBB7A1D92941}">
      <dgm:prSet/>
      <dgm:spPr/>
      <dgm:t>
        <a:bodyPr/>
        <a:lstStyle/>
        <a:p>
          <a:endParaRPr lang="en-IN"/>
        </a:p>
      </dgm:t>
    </dgm:pt>
    <dgm:pt modelId="{9B620D9B-09FC-4378-956D-FE1D07C2EC5C}">
      <dgm:prSet phldrT="[Text]"/>
      <dgm:spPr/>
      <dgm:t>
        <a:bodyPr/>
        <a:lstStyle/>
        <a:p>
          <a:r>
            <a:rPr lang="en-IN"/>
            <a:t>Image cropping using detection technique</a:t>
          </a:r>
          <a:endParaRPr lang="en-IN" b="0"/>
        </a:p>
      </dgm:t>
    </dgm:pt>
    <dgm:pt modelId="{A94A0789-E74F-40D4-B60B-F3F3F0B95C19}" type="sibTrans" cxnId="{BD015D76-C825-4ADA-A5F8-3708EFDF4B20}">
      <dgm:prSet/>
      <dgm:spPr/>
      <dgm:t>
        <a:bodyPr/>
        <a:lstStyle/>
        <a:p>
          <a:endParaRPr lang="en-IN"/>
        </a:p>
      </dgm:t>
    </dgm:pt>
    <dgm:pt modelId="{B085831B-84B2-4B54-A8B3-3932A9BB248A}" type="parTrans" cxnId="{BD015D76-C825-4ADA-A5F8-3708EFDF4B20}">
      <dgm:prSet/>
      <dgm:spPr/>
      <dgm:t>
        <a:bodyPr/>
        <a:lstStyle/>
        <a:p>
          <a:endParaRPr lang="en-IN"/>
        </a:p>
      </dgm:t>
    </dgm:pt>
    <dgm:pt modelId="{8E771477-331B-4DCF-8597-12AAF5B91FE0}" type="pres">
      <dgm:prSet presAssocID="{4A863F52-9255-4B70-85AB-53BFA2B275F4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EC18874-7E90-454A-98EC-96FDD04D35FA}" type="pres">
      <dgm:prSet presAssocID="{489F6A53-0DD7-4F7A-A6E9-DAAFB0B632BD}" presName="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3638865-2892-4407-A6E1-2B2F4371E45F}" type="pres">
      <dgm:prSet presAssocID="{743209DE-3FF1-40D3-98CB-4640AC10B96D}" presName="sibTrans" presStyleLbl="sibTrans2D1" presStyleIdx="0" presStyleCnt="8"/>
      <dgm:spPr/>
      <dgm:t>
        <a:bodyPr/>
        <a:lstStyle/>
        <a:p>
          <a:endParaRPr lang="en-US"/>
        </a:p>
      </dgm:t>
    </dgm:pt>
    <dgm:pt modelId="{006E24D1-4AED-48FC-AF19-E758E91558DF}" type="pres">
      <dgm:prSet presAssocID="{743209DE-3FF1-40D3-98CB-4640AC10B96D}" presName="connectorText" presStyleLbl="sibTrans2D1" presStyleIdx="0" presStyleCnt="8"/>
      <dgm:spPr/>
      <dgm:t>
        <a:bodyPr/>
        <a:lstStyle/>
        <a:p>
          <a:endParaRPr lang="en-US"/>
        </a:p>
      </dgm:t>
    </dgm:pt>
    <dgm:pt modelId="{A182C35C-3EE6-4431-AF6F-D30BC723FD6A}" type="pres">
      <dgm:prSet presAssocID="{802B578C-143A-4950-9FBB-FEFDCB9E04C8}" presName="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F70C665-C3FD-417F-815D-5BD6C60400E0}" type="pres">
      <dgm:prSet presAssocID="{630A6D37-C56C-4E1C-B579-9DAAB5BCB4FA}" presName="sibTrans" presStyleLbl="sibTrans2D1" presStyleIdx="1" presStyleCnt="8"/>
      <dgm:spPr/>
      <dgm:t>
        <a:bodyPr/>
        <a:lstStyle/>
        <a:p>
          <a:endParaRPr lang="en-US"/>
        </a:p>
      </dgm:t>
    </dgm:pt>
    <dgm:pt modelId="{4E03C93F-29AF-44C2-96B3-B4C11FDAE9BB}" type="pres">
      <dgm:prSet presAssocID="{630A6D37-C56C-4E1C-B579-9DAAB5BCB4FA}" presName="connectorText" presStyleLbl="sibTrans2D1" presStyleIdx="1" presStyleCnt="8"/>
      <dgm:spPr/>
      <dgm:t>
        <a:bodyPr/>
        <a:lstStyle/>
        <a:p>
          <a:endParaRPr lang="en-US"/>
        </a:p>
      </dgm:t>
    </dgm:pt>
    <dgm:pt modelId="{02EA5E76-1D16-4907-9012-EADC12BC3369}" type="pres">
      <dgm:prSet presAssocID="{B6337119-0ECA-4C68-B427-B6B8AF520D5B}" presName="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F4689F3-AC30-4810-A67E-47AC03E83103}" type="pres">
      <dgm:prSet presAssocID="{F73F12FE-D0D0-46E8-B8D8-FF5009716334}" presName="sibTrans" presStyleLbl="sibTrans2D1" presStyleIdx="2" presStyleCnt="8"/>
      <dgm:spPr/>
      <dgm:t>
        <a:bodyPr/>
        <a:lstStyle/>
        <a:p>
          <a:endParaRPr lang="en-US"/>
        </a:p>
      </dgm:t>
    </dgm:pt>
    <dgm:pt modelId="{ADC96BB4-5746-4368-8E71-9BD3295D98BF}" type="pres">
      <dgm:prSet presAssocID="{F73F12FE-D0D0-46E8-B8D8-FF5009716334}" presName="connectorText" presStyleLbl="sibTrans2D1" presStyleIdx="2" presStyleCnt="8"/>
      <dgm:spPr/>
      <dgm:t>
        <a:bodyPr/>
        <a:lstStyle/>
        <a:p>
          <a:endParaRPr lang="en-US"/>
        </a:p>
      </dgm:t>
    </dgm:pt>
    <dgm:pt modelId="{F8E2594D-0CB8-4EC9-A0AE-A11EF3F36685}" type="pres">
      <dgm:prSet presAssocID="{9B620D9B-09FC-4378-956D-FE1D07C2EC5C}" presName="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EDD6A06-F60E-4213-B223-F9DB58AB46E6}" type="pres">
      <dgm:prSet presAssocID="{A94A0789-E74F-40D4-B60B-F3F3F0B95C19}" presName="sibTrans" presStyleLbl="sibTrans2D1" presStyleIdx="3" presStyleCnt="8"/>
      <dgm:spPr/>
      <dgm:t>
        <a:bodyPr/>
        <a:lstStyle/>
        <a:p>
          <a:endParaRPr lang="en-US"/>
        </a:p>
      </dgm:t>
    </dgm:pt>
    <dgm:pt modelId="{FFEE91C0-B673-4712-B3BD-4C0586FEF8F0}" type="pres">
      <dgm:prSet presAssocID="{A94A0789-E74F-40D4-B60B-F3F3F0B95C19}" presName="connectorText" presStyleLbl="sibTrans2D1" presStyleIdx="3" presStyleCnt="8"/>
      <dgm:spPr/>
      <dgm:t>
        <a:bodyPr/>
        <a:lstStyle/>
        <a:p>
          <a:endParaRPr lang="en-US"/>
        </a:p>
      </dgm:t>
    </dgm:pt>
    <dgm:pt modelId="{2820BA39-B457-43DC-8D08-0FC054D94878}" type="pres">
      <dgm:prSet presAssocID="{475E6D2F-8356-4154-965D-C01D6512765C}" presName="node" presStyleLbl="node1" presStyleIdx="4" presStyleCnt="9" custLinFactNeighborY="359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D82D987-CE9F-4B08-83D9-2B1DABB5FA9F}" type="pres">
      <dgm:prSet presAssocID="{E05AAA91-E849-4F93-9D75-F245087CB64A}" presName="sibTrans" presStyleLbl="sibTrans2D1" presStyleIdx="4" presStyleCnt="8"/>
      <dgm:spPr/>
      <dgm:t>
        <a:bodyPr/>
        <a:lstStyle/>
        <a:p>
          <a:endParaRPr lang="en-US"/>
        </a:p>
      </dgm:t>
    </dgm:pt>
    <dgm:pt modelId="{F52BF39D-06ED-48AB-A543-B609300248A0}" type="pres">
      <dgm:prSet presAssocID="{E05AAA91-E849-4F93-9D75-F245087CB64A}" presName="connectorText" presStyleLbl="sibTrans2D1" presStyleIdx="4" presStyleCnt="8"/>
      <dgm:spPr/>
      <dgm:t>
        <a:bodyPr/>
        <a:lstStyle/>
        <a:p>
          <a:endParaRPr lang="en-US"/>
        </a:p>
      </dgm:t>
    </dgm:pt>
    <dgm:pt modelId="{5932238A-9234-4FA8-B848-0E2AFA0DCDEC}" type="pres">
      <dgm:prSet presAssocID="{3733A62B-2A10-4E6B-9F1A-4143DB300256}" presName="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E74773D-7146-423C-9F76-6A0A4CCAB205}" type="pres">
      <dgm:prSet presAssocID="{08D67EC3-C682-4D26-A5D2-DD2656955527}" presName="sibTrans" presStyleLbl="sibTrans2D1" presStyleIdx="5" presStyleCnt="8"/>
      <dgm:spPr/>
      <dgm:t>
        <a:bodyPr/>
        <a:lstStyle/>
        <a:p>
          <a:endParaRPr lang="en-US"/>
        </a:p>
      </dgm:t>
    </dgm:pt>
    <dgm:pt modelId="{9DC0AE84-DC6C-4BB2-995E-045AE9681031}" type="pres">
      <dgm:prSet presAssocID="{08D67EC3-C682-4D26-A5D2-DD2656955527}" presName="connectorText" presStyleLbl="sibTrans2D1" presStyleIdx="5" presStyleCnt="8"/>
      <dgm:spPr/>
      <dgm:t>
        <a:bodyPr/>
        <a:lstStyle/>
        <a:p>
          <a:endParaRPr lang="en-US"/>
        </a:p>
      </dgm:t>
    </dgm:pt>
    <dgm:pt modelId="{480B80CA-6BFF-4000-8575-195B490CEB9D}" type="pres">
      <dgm:prSet presAssocID="{7C7F0189-E9F3-4B50-92CF-9F95FE27B01D}" presName="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542CE82-287F-4F36-9FB6-5355F2814AE0}" type="pres">
      <dgm:prSet presAssocID="{61CC5ECD-D6F2-48F8-B34E-C4FF41DCF6D1}" presName="sibTrans" presStyleLbl="sibTrans2D1" presStyleIdx="6" presStyleCnt="8"/>
      <dgm:spPr/>
      <dgm:t>
        <a:bodyPr/>
        <a:lstStyle/>
        <a:p>
          <a:endParaRPr lang="en-US"/>
        </a:p>
      </dgm:t>
    </dgm:pt>
    <dgm:pt modelId="{F0BDD56B-84AF-47CC-B06F-5CF0FDBC48FE}" type="pres">
      <dgm:prSet presAssocID="{61CC5ECD-D6F2-48F8-B34E-C4FF41DCF6D1}" presName="connectorText" presStyleLbl="sibTrans2D1" presStyleIdx="6" presStyleCnt="8"/>
      <dgm:spPr/>
      <dgm:t>
        <a:bodyPr/>
        <a:lstStyle/>
        <a:p>
          <a:endParaRPr lang="en-US"/>
        </a:p>
      </dgm:t>
    </dgm:pt>
    <dgm:pt modelId="{E2CC4619-62ED-4F67-B5B9-2E2BF1164AB4}" type="pres">
      <dgm:prSet presAssocID="{C997F863-2C70-4A9F-9ED2-9DC917618FEC}" presName="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9E1E804-CF39-4512-A080-EAA789DE96AE}" type="pres">
      <dgm:prSet presAssocID="{D4B14542-1C06-4044-A592-C71CF72ABA41}" presName="sibTrans" presStyleLbl="sibTrans2D1" presStyleIdx="7" presStyleCnt="8"/>
      <dgm:spPr/>
      <dgm:t>
        <a:bodyPr/>
        <a:lstStyle/>
        <a:p>
          <a:endParaRPr lang="en-US"/>
        </a:p>
      </dgm:t>
    </dgm:pt>
    <dgm:pt modelId="{B6C5D24F-83AD-4AEB-8DA1-BD315727C9B6}" type="pres">
      <dgm:prSet presAssocID="{D4B14542-1C06-4044-A592-C71CF72ABA41}" presName="connectorText" presStyleLbl="sibTrans2D1" presStyleIdx="7" presStyleCnt="8"/>
      <dgm:spPr/>
      <dgm:t>
        <a:bodyPr/>
        <a:lstStyle/>
        <a:p>
          <a:endParaRPr lang="en-US"/>
        </a:p>
      </dgm:t>
    </dgm:pt>
    <dgm:pt modelId="{7255024A-200F-40FE-A012-DA61950B5992}" type="pres">
      <dgm:prSet presAssocID="{52DCDF28-3086-48E8-915D-B22B48C33988}" presName="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8F08836C-83F6-47D2-A76A-F3ED1DB643DD}" type="presOf" srcId="{D4B14542-1C06-4044-A592-C71CF72ABA41}" destId="{E9E1E804-CF39-4512-A080-EAA789DE96AE}" srcOrd="0" destOrd="0" presId="urn:microsoft.com/office/officeart/2005/8/layout/process5#1"/>
    <dgm:cxn modelId="{EBA6D9BD-5BAF-4E76-BC69-EBB7A1D92941}" srcId="{4A863F52-9255-4B70-85AB-53BFA2B275F4}" destId="{52DCDF28-3086-48E8-915D-B22B48C33988}" srcOrd="8" destOrd="0" parTransId="{A4EF2EF4-A4D2-4C14-ABD4-D4E1FAC46818}" sibTransId="{FBF00D58-3B6E-4863-AB62-536138CADEDD}"/>
    <dgm:cxn modelId="{1E702ED5-DC78-4B9B-915E-834DD7935ECC}" type="presOf" srcId="{E05AAA91-E849-4F93-9D75-F245087CB64A}" destId="{8D82D987-CE9F-4B08-83D9-2B1DABB5FA9F}" srcOrd="0" destOrd="0" presId="urn:microsoft.com/office/officeart/2005/8/layout/process5#1"/>
    <dgm:cxn modelId="{2A034279-B24B-4CA9-BBA7-88B3A1D18622}" type="presOf" srcId="{4A863F52-9255-4B70-85AB-53BFA2B275F4}" destId="{8E771477-331B-4DCF-8597-12AAF5B91FE0}" srcOrd="0" destOrd="0" presId="urn:microsoft.com/office/officeart/2005/8/layout/process5#1"/>
    <dgm:cxn modelId="{B9784CCD-B4F3-40A5-B3CE-4AAE9795DEEA}" type="presOf" srcId="{475E6D2F-8356-4154-965D-C01D6512765C}" destId="{2820BA39-B457-43DC-8D08-0FC054D94878}" srcOrd="0" destOrd="0" presId="urn:microsoft.com/office/officeart/2005/8/layout/process5#1"/>
    <dgm:cxn modelId="{F1F833CC-57A3-4E08-A7A2-83C55D81864D}" srcId="{4A863F52-9255-4B70-85AB-53BFA2B275F4}" destId="{802B578C-143A-4950-9FBB-FEFDCB9E04C8}" srcOrd="1" destOrd="0" parTransId="{3E55C90B-850C-44E6-9DD0-FCF6133AF16F}" sibTransId="{630A6D37-C56C-4E1C-B579-9DAAB5BCB4FA}"/>
    <dgm:cxn modelId="{F2CCBC8E-82E6-4973-AD3F-9C48E4D7372F}" type="presOf" srcId="{61CC5ECD-D6F2-48F8-B34E-C4FF41DCF6D1}" destId="{7542CE82-287F-4F36-9FB6-5355F2814AE0}" srcOrd="0" destOrd="0" presId="urn:microsoft.com/office/officeart/2005/8/layout/process5#1"/>
    <dgm:cxn modelId="{A5E1C1D6-25E8-4F06-8DCF-DBC0C986EFEC}" type="presOf" srcId="{F73F12FE-D0D0-46E8-B8D8-FF5009716334}" destId="{ADC96BB4-5746-4368-8E71-9BD3295D98BF}" srcOrd="1" destOrd="0" presId="urn:microsoft.com/office/officeart/2005/8/layout/process5#1"/>
    <dgm:cxn modelId="{4EC14DBF-A26E-465E-BBFC-0D3A4E71FE6E}" srcId="{4A863F52-9255-4B70-85AB-53BFA2B275F4}" destId="{475E6D2F-8356-4154-965D-C01D6512765C}" srcOrd="4" destOrd="0" parTransId="{8E7EBB68-C333-4295-91AD-8E5CB14B236E}" sibTransId="{E05AAA91-E849-4F93-9D75-F245087CB64A}"/>
    <dgm:cxn modelId="{A1D3EF93-82EE-408C-9B55-55FEC917B638}" type="presOf" srcId="{7C7F0189-E9F3-4B50-92CF-9F95FE27B01D}" destId="{480B80CA-6BFF-4000-8575-195B490CEB9D}" srcOrd="0" destOrd="0" presId="urn:microsoft.com/office/officeart/2005/8/layout/process5#1"/>
    <dgm:cxn modelId="{3008FAEC-CF53-4722-9C7F-CBE9945BAE2E}" srcId="{4A863F52-9255-4B70-85AB-53BFA2B275F4}" destId="{489F6A53-0DD7-4F7A-A6E9-DAAFB0B632BD}" srcOrd="0" destOrd="0" parTransId="{7D0A9513-A0AC-41F8-8870-C38B324A9505}" sibTransId="{743209DE-3FF1-40D3-98CB-4640AC10B96D}"/>
    <dgm:cxn modelId="{1E23D941-DE39-4AED-87EB-21542DDA8E87}" type="presOf" srcId="{C997F863-2C70-4A9F-9ED2-9DC917618FEC}" destId="{E2CC4619-62ED-4F67-B5B9-2E2BF1164AB4}" srcOrd="0" destOrd="0" presId="urn:microsoft.com/office/officeart/2005/8/layout/process5#1"/>
    <dgm:cxn modelId="{0DD64731-A55F-4DC3-830A-2816FAA3E9B2}" type="presOf" srcId="{D4B14542-1C06-4044-A592-C71CF72ABA41}" destId="{B6C5D24F-83AD-4AEB-8DA1-BD315727C9B6}" srcOrd="1" destOrd="0" presId="urn:microsoft.com/office/officeart/2005/8/layout/process5#1"/>
    <dgm:cxn modelId="{0352B4B0-2764-43C8-9D0E-FEA0E664D604}" srcId="{4A863F52-9255-4B70-85AB-53BFA2B275F4}" destId="{3733A62B-2A10-4E6B-9F1A-4143DB300256}" srcOrd="5" destOrd="0" parTransId="{9FB96925-F9B3-4CD1-9452-68EE7664A31C}" sibTransId="{08D67EC3-C682-4D26-A5D2-DD2656955527}"/>
    <dgm:cxn modelId="{BD015D76-C825-4ADA-A5F8-3708EFDF4B20}" srcId="{4A863F52-9255-4B70-85AB-53BFA2B275F4}" destId="{9B620D9B-09FC-4378-956D-FE1D07C2EC5C}" srcOrd="3" destOrd="0" parTransId="{B085831B-84B2-4B54-A8B3-3932A9BB248A}" sibTransId="{A94A0789-E74F-40D4-B60B-F3F3F0B95C19}"/>
    <dgm:cxn modelId="{8C099990-A679-4764-A0F1-0D1BADBB0F44}" type="presOf" srcId="{489F6A53-0DD7-4F7A-A6E9-DAAFB0B632BD}" destId="{BEC18874-7E90-454A-98EC-96FDD04D35FA}" srcOrd="0" destOrd="0" presId="urn:microsoft.com/office/officeart/2005/8/layout/process5#1"/>
    <dgm:cxn modelId="{A47D82AE-A76C-4C64-B686-AA4E18EEFA0F}" type="presOf" srcId="{630A6D37-C56C-4E1C-B579-9DAAB5BCB4FA}" destId="{8F70C665-C3FD-417F-815D-5BD6C60400E0}" srcOrd="0" destOrd="0" presId="urn:microsoft.com/office/officeart/2005/8/layout/process5#1"/>
    <dgm:cxn modelId="{916BC055-01BF-48E5-A8DD-8A9FB007ADCC}" srcId="{4A863F52-9255-4B70-85AB-53BFA2B275F4}" destId="{C997F863-2C70-4A9F-9ED2-9DC917618FEC}" srcOrd="7" destOrd="0" parTransId="{7B45FD31-E9F3-436C-9938-3ED2250F198A}" sibTransId="{D4B14542-1C06-4044-A592-C71CF72ABA41}"/>
    <dgm:cxn modelId="{A1ECEA12-A31E-4044-A3EC-911BDB06E7A2}" type="presOf" srcId="{630A6D37-C56C-4E1C-B579-9DAAB5BCB4FA}" destId="{4E03C93F-29AF-44C2-96B3-B4C11FDAE9BB}" srcOrd="1" destOrd="0" presId="urn:microsoft.com/office/officeart/2005/8/layout/process5#1"/>
    <dgm:cxn modelId="{B67C7BDA-ABD1-4555-B3A0-D408172F0005}" type="presOf" srcId="{A94A0789-E74F-40D4-B60B-F3F3F0B95C19}" destId="{FFEE91C0-B673-4712-B3BD-4C0586FEF8F0}" srcOrd="1" destOrd="0" presId="urn:microsoft.com/office/officeart/2005/8/layout/process5#1"/>
    <dgm:cxn modelId="{18405723-C703-43C4-99A8-47384B6AC585}" type="presOf" srcId="{3733A62B-2A10-4E6B-9F1A-4143DB300256}" destId="{5932238A-9234-4FA8-B848-0E2AFA0DCDEC}" srcOrd="0" destOrd="0" presId="urn:microsoft.com/office/officeart/2005/8/layout/process5#1"/>
    <dgm:cxn modelId="{E38FD282-44C8-4A18-8DA2-375F6D846B3D}" type="presOf" srcId="{08D67EC3-C682-4D26-A5D2-DD2656955527}" destId="{9DC0AE84-DC6C-4BB2-995E-045AE9681031}" srcOrd="1" destOrd="0" presId="urn:microsoft.com/office/officeart/2005/8/layout/process5#1"/>
    <dgm:cxn modelId="{F9E9F9B1-AFF4-4CED-88A0-2425BA7381E1}" type="presOf" srcId="{F73F12FE-D0D0-46E8-B8D8-FF5009716334}" destId="{BF4689F3-AC30-4810-A67E-47AC03E83103}" srcOrd="0" destOrd="0" presId="urn:microsoft.com/office/officeart/2005/8/layout/process5#1"/>
    <dgm:cxn modelId="{A51FBE66-EB28-44A9-931C-30219BA9BB56}" type="presOf" srcId="{802B578C-143A-4950-9FBB-FEFDCB9E04C8}" destId="{A182C35C-3EE6-4431-AF6F-D30BC723FD6A}" srcOrd="0" destOrd="0" presId="urn:microsoft.com/office/officeart/2005/8/layout/process5#1"/>
    <dgm:cxn modelId="{DCB33FE3-2B89-483C-AC52-54FFB5BF52A1}" type="presOf" srcId="{A94A0789-E74F-40D4-B60B-F3F3F0B95C19}" destId="{2EDD6A06-F60E-4213-B223-F9DB58AB46E6}" srcOrd="0" destOrd="0" presId="urn:microsoft.com/office/officeart/2005/8/layout/process5#1"/>
    <dgm:cxn modelId="{B9BE9D1D-7057-4B49-80CB-14A7908F9B90}" type="presOf" srcId="{52DCDF28-3086-48E8-915D-B22B48C33988}" destId="{7255024A-200F-40FE-A012-DA61950B5992}" srcOrd="0" destOrd="0" presId="urn:microsoft.com/office/officeart/2005/8/layout/process5#1"/>
    <dgm:cxn modelId="{54B28C7C-9426-4515-8B0A-CFA9F81B723D}" type="presOf" srcId="{08D67EC3-C682-4D26-A5D2-DD2656955527}" destId="{2E74773D-7146-423C-9F76-6A0A4CCAB205}" srcOrd="0" destOrd="0" presId="urn:microsoft.com/office/officeart/2005/8/layout/process5#1"/>
    <dgm:cxn modelId="{9A5E3DD8-A29E-4E0E-9863-9D77B45C6998}" type="presOf" srcId="{743209DE-3FF1-40D3-98CB-4640AC10B96D}" destId="{13638865-2892-4407-A6E1-2B2F4371E45F}" srcOrd="0" destOrd="0" presId="urn:microsoft.com/office/officeart/2005/8/layout/process5#1"/>
    <dgm:cxn modelId="{A027D32D-7401-4211-8D22-EFFD14B42DFC}" srcId="{4A863F52-9255-4B70-85AB-53BFA2B275F4}" destId="{B6337119-0ECA-4C68-B427-B6B8AF520D5B}" srcOrd="2" destOrd="0" parTransId="{B4E9F903-E162-429B-82A8-B4AFD3BA0A72}" sibTransId="{F73F12FE-D0D0-46E8-B8D8-FF5009716334}"/>
    <dgm:cxn modelId="{E529EFA0-49C4-407D-B0A2-7AC4B07DBA68}" type="presOf" srcId="{61CC5ECD-D6F2-48F8-B34E-C4FF41DCF6D1}" destId="{F0BDD56B-84AF-47CC-B06F-5CF0FDBC48FE}" srcOrd="1" destOrd="0" presId="urn:microsoft.com/office/officeart/2005/8/layout/process5#1"/>
    <dgm:cxn modelId="{F7C7E96C-AB5B-4211-A207-6FC2F067667B}" srcId="{4A863F52-9255-4B70-85AB-53BFA2B275F4}" destId="{7C7F0189-E9F3-4B50-92CF-9F95FE27B01D}" srcOrd="6" destOrd="0" parTransId="{AE50A103-01AC-4F69-9F6E-1F2BD47F9BF8}" sibTransId="{61CC5ECD-D6F2-48F8-B34E-C4FF41DCF6D1}"/>
    <dgm:cxn modelId="{FA68482B-7A23-4EC7-ACE4-84D1EB30D750}" type="presOf" srcId="{743209DE-3FF1-40D3-98CB-4640AC10B96D}" destId="{006E24D1-4AED-48FC-AF19-E758E91558DF}" srcOrd="1" destOrd="0" presId="urn:microsoft.com/office/officeart/2005/8/layout/process5#1"/>
    <dgm:cxn modelId="{FE8DC2D0-86A6-493B-985A-1E6F9BF82142}" type="presOf" srcId="{9B620D9B-09FC-4378-956D-FE1D07C2EC5C}" destId="{F8E2594D-0CB8-4EC9-A0AE-A11EF3F36685}" srcOrd="0" destOrd="0" presId="urn:microsoft.com/office/officeart/2005/8/layout/process5#1"/>
    <dgm:cxn modelId="{80E9EA3C-D42B-45B3-83D5-5F8D16A50AF2}" type="presOf" srcId="{B6337119-0ECA-4C68-B427-B6B8AF520D5B}" destId="{02EA5E76-1D16-4907-9012-EADC12BC3369}" srcOrd="0" destOrd="0" presId="urn:microsoft.com/office/officeart/2005/8/layout/process5#1"/>
    <dgm:cxn modelId="{C4038555-1900-4147-BEF0-CFBDE136D3F9}" type="presOf" srcId="{E05AAA91-E849-4F93-9D75-F245087CB64A}" destId="{F52BF39D-06ED-48AB-A543-B609300248A0}" srcOrd="1" destOrd="0" presId="urn:microsoft.com/office/officeart/2005/8/layout/process5#1"/>
    <dgm:cxn modelId="{3D9EA9C8-E435-4940-B8C0-2E05492AA846}" type="presParOf" srcId="{8E771477-331B-4DCF-8597-12AAF5B91FE0}" destId="{BEC18874-7E90-454A-98EC-96FDD04D35FA}" srcOrd="0" destOrd="0" presId="urn:microsoft.com/office/officeart/2005/8/layout/process5#1"/>
    <dgm:cxn modelId="{6E0FCA24-BDC5-49E8-879E-23AB93ACE6E9}" type="presParOf" srcId="{8E771477-331B-4DCF-8597-12AAF5B91FE0}" destId="{13638865-2892-4407-A6E1-2B2F4371E45F}" srcOrd="1" destOrd="0" presId="urn:microsoft.com/office/officeart/2005/8/layout/process5#1"/>
    <dgm:cxn modelId="{AC205A2D-5905-42AD-BABC-4565989351D3}" type="presParOf" srcId="{13638865-2892-4407-A6E1-2B2F4371E45F}" destId="{006E24D1-4AED-48FC-AF19-E758E91558DF}" srcOrd="0" destOrd="0" presId="urn:microsoft.com/office/officeart/2005/8/layout/process5#1"/>
    <dgm:cxn modelId="{E79CEE9F-95E8-44A3-94E6-61F65D8F5977}" type="presParOf" srcId="{8E771477-331B-4DCF-8597-12AAF5B91FE0}" destId="{A182C35C-3EE6-4431-AF6F-D30BC723FD6A}" srcOrd="2" destOrd="0" presId="urn:microsoft.com/office/officeart/2005/8/layout/process5#1"/>
    <dgm:cxn modelId="{25D05775-72DE-4F2F-BAC8-8BD3025A28C2}" type="presParOf" srcId="{8E771477-331B-4DCF-8597-12AAF5B91FE0}" destId="{8F70C665-C3FD-417F-815D-5BD6C60400E0}" srcOrd="3" destOrd="0" presId="urn:microsoft.com/office/officeart/2005/8/layout/process5#1"/>
    <dgm:cxn modelId="{D304E281-3884-48C7-927B-D35FA9E4205D}" type="presParOf" srcId="{8F70C665-C3FD-417F-815D-5BD6C60400E0}" destId="{4E03C93F-29AF-44C2-96B3-B4C11FDAE9BB}" srcOrd="0" destOrd="0" presId="urn:microsoft.com/office/officeart/2005/8/layout/process5#1"/>
    <dgm:cxn modelId="{720058FF-32F6-4D09-A3A2-F76D06114023}" type="presParOf" srcId="{8E771477-331B-4DCF-8597-12AAF5B91FE0}" destId="{02EA5E76-1D16-4907-9012-EADC12BC3369}" srcOrd="4" destOrd="0" presId="urn:microsoft.com/office/officeart/2005/8/layout/process5#1"/>
    <dgm:cxn modelId="{42414DDD-5AE1-42B7-92B9-8E4ED60D7694}" type="presParOf" srcId="{8E771477-331B-4DCF-8597-12AAF5B91FE0}" destId="{BF4689F3-AC30-4810-A67E-47AC03E83103}" srcOrd="5" destOrd="0" presId="urn:microsoft.com/office/officeart/2005/8/layout/process5#1"/>
    <dgm:cxn modelId="{48803847-DEDF-4E86-BC8C-82DA7D786795}" type="presParOf" srcId="{BF4689F3-AC30-4810-A67E-47AC03E83103}" destId="{ADC96BB4-5746-4368-8E71-9BD3295D98BF}" srcOrd="0" destOrd="0" presId="urn:microsoft.com/office/officeart/2005/8/layout/process5#1"/>
    <dgm:cxn modelId="{D59DD472-DB10-4719-9B61-18C829E127E2}" type="presParOf" srcId="{8E771477-331B-4DCF-8597-12AAF5B91FE0}" destId="{F8E2594D-0CB8-4EC9-A0AE-A11EF3F36685}" srcOrd="6" destOrd="0" presId="urn:microsoft.com/office/officeart/2005/8/layout/process5#1"/>
    <dgm:cxn modelId="{EDE52CC8-3789-4D71-B58F-DF497881350B}" type="presParOf" srcId="{8E771477-331B-4DCF-8597-12AAF5B91FE0}" destId="{2EDD6A06-F60E-4213-B223-F9DB58AB46E6}" srcOrd="7" destOrd="0" presId="urn:microsoft.com/office/officeart/2005/8/layout/process5#1"/>
    <dgm:cxn modelId="{7EDE0038-E260-4AA5-A082-689F745B6A03}" type="presParOf" srcId="{2EDD6A06-F60E-4213-B223-F9DB58AB46E6}" destId="{FFEE91C0-B673-4712-B3BD-4C0586FEF8F0}" srcOrd="0" destOrd="0" presId="urn:microsoft.com/office/officeart/2005/8/layout/process5#1"/>
    <dgm:cxn modelId="{F004D2F6-B1D8-4E60-AB09-EBC427459366}" type="presParOf" srcId="{8E771477-331B-4DCF-8597-12AAF5B91FE0}" destId="{2820BA39-B457-43DC-8D08-0FC054D94878}" srcOrd="8" destOrd="0" presId="urn:microsoft.com/office/officeart/2005/8/layout/process5#1"/>
    <dgm:cxn modelId="{9754854F-2EC4-4DE4-8B3D-A158833C6B02}" type="presParOf" srcId="{8E771477-331B-4DCF-8597-12AAF5B91FE0}" destId="{8D82D987-CE9F-4B08-83D9-2B1DABB5FA9F}" srcOrd="9" destOrd="0" presId="urn:microsoft.com/office/officeart/2005/8/layout/process5#1"/>
    <dgm:cxn modelId="{68C0BBA8-27FC-4295-8633-74EEBEF9CFD1}" type="presParOf" srcId="{8D82D987-CE9F-4B08-83D9-2B1DABB5FA9F}" destId="{F52BF39D-06ED-48AB-A543-B609300248A0}" srcOrd="0" destOrd="0" presId="urn:microsoft.com/office/officeart/2005/8/layout/process5#1"/>
    <dgm:cxn modelId="{C58A7171-869E-4E79-811A-179824D8CD82}" type="presParOf" srcId="{8E771477-331B-4DCF-8597-12AAF5B91FE0}" destId="{5932238A-9234-4FA8-B848-0E2AFA0DCDEC}" srcOrd="10" destOrd="0" presId="urn:microsoft.com/office/officeart/2005/8/layout/process5#1"/>
    <dgm:cxn modelId="{BA6F0D8C-B4D6-4983-9987-5F2BBF7413EC}" type="presParOf" srcId="{8E771477-331B-4DCF-8597-12AAF5B91FE0}" destId="{2E74773D-7146-423C-9F76-6A0A4CCAB205}" srcOrd="11" destOrd="0" presId="urn:microsoft.com/office/officeart/2005/8/layout/process5#1"/>
    <dgm:cxn modelId="{C2EDA7F8-BAD9-42E3-A711-F8639ECB370F}" type="presParOf" srcId="{2E74773D-7146-423C-9F76-6A0A4CCAB205}" destId="{9DC0AE84-DC6C-4BB2-995E-045AE9681031}" srcOrd="0" destOrd="0" presId="urn:microsoft.com/office/officeart/2005/8/layout/process5#1"/>
    <dgm:cxn modelId="{EC113B4B-3D8C-4E89-ADC0-91E157F3A87F}" type="presParOf" srcId="{8E771477-331B-4DCF-8597-12AAF5B91FE0}" destId="{480B80CA-6BFF-4000-8575-195B490CEB9D}" srcOrd="12" destOrd="0" presId="urn:microsoft.com/office/officeart/2005/8/layout/process5#1"/>
    <dgm:cxn modelId="{A964F70C-872C-4B06-9621-213035CFEEC7}" type="presParOf" srcId="{8E771477-331B-4DCF-8597-12AAF5B91FE0}" destId="{7542CE82-287F-4F36-9FB6-5355F2814AE0}" srcOrd="13" destOrd="0" presId="urn:microsoft.com/office/officeart/2005/8/layout/process5#1"/>
    <dgm:cxn modelId="{8FCFEAFE-4FD4-4265-A8BA-F054DDC833BB}" type="presParOf" srcId="{7542CE82-287F-4F36-9FB6-5355F2814AE0}" destId="{F0BDD56B-84AF-47CC-B06F-5CF0FDBC48FE}" srcOrd="0" destOrd="0" presId="urn:microsoft.com/office/officeart/2005/8/layout/process5#1"/>
    <dgm:cxn modelId="{B88E73DD-21E0-4F87-B582-F5FB5DE69188}" type="presParOf" srcId="{8E771477-331B-4DCF-8597-12AAF5B91FE0}" destId="{E2CC4619-62ED-4F67-B5B9-2E2BF1164AB4}" srcOrd="14" destOrd="0" presId="urn:microsoft.com/office/officeart/2005/8/layout/process5#1"/>
    <dgm:cxn modelId="{5024307E-6DC5-4EE6-ABDD-D630765B7C97}" type="presParOf" srcId="{8E771477-331B-4DCF-8597-12AAF5B91FE0}" destId="{E9E1E804-CF39-4512-A080-EAA789DE96AE}" srcOrd="15" destOrd="0" presId="urn:microsoft.com/office/officeart/2005/8/layout/process5#1"/>
    <dgm:cxn modelId="{57F131B5-5FFE-4723-9EE7-9B09F0DE60F4}" type="presParOf" srcId="{E9E1E804-CF39-4512-A080-EAA789DE96AE}" destId="{B6C5D24F-83AD-4AEB-8DA1-BD315727C9B6}" srcOrd="0" destOrd="0" presId="urn:microsoft.com/office/officeart/2005/8/layout/process5#1"/>
    <dgm:cxn modelId="{54F24C76-5ACC-4E51-9FD2-4B24491E7961}" type="presParOf" srcId="{8E771477-331B-4DCF-8597-12AAF5B91FE0}" destId="{7255024A-200F-40FE-A012-DA61950B5992}" srcOrd="16" destOrd="0" presId="urn:microsoft.com/office/officeart/2005/8/layout/process5#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EC18874-7E90-454A-98EC-96FDD04D35FA}">
      <dsp:nvSpPr>
        <dsp:cNvPr id="0" name=""/>
        <dsp:cNvSpPr/>
      </dsp:nvSpPr>
      <dsp:spPr>
        <a:xfrm>
          <a:off x="605466" y="680"/>
          <a:ext cx="1325649" cy="79538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b="0" kern="1200"/>
            <a:t>Open document document(jpg or png)</a:t>
          </a:r>
        </a:p>
      </dsp:txBody>
      <dsp:txXfrm>
        <a:off x="628762" y="23976"/>
        <a:ext cx="1279057" cy="748797"/>
      </dsp:txXfrm>
    </dsp:sp>
    <dsp:sp modelId="{13638865-2892-4407-A6E1-2B2F4371E45F}">
      <dsp:nvSpPr>
        <dsp:cNvPr id="0" name=""/>
        <dsp:cNvSpPr/>
      </dsp:nvSpPr>
      <dsp:spPr>
        <a:xfrm>
          <a:off x="2047772" y="233995"/>
          <a:ext cx="281037" cy="32876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/>
        </a:p>
      </dsp:txBody>
      <dsp:txXfrm>
        <a:off x="2047772" y="299747"/>
        <a:ext cx="196726" cy="197257"/>
      </dsp:txXfrm>
    </dsp:sp>
    <dsp:sp modelId="{A182C35C-3EE6-4431-AF6F-D30BC723FD6A}">
      <dsp:nvSpPr>
        <dsp:cNvPr id="0" name=""/>
        <dsp:cNvSpPr/>
      </dsp:nvSpPr>
      <dsp:spPr>
        <a:xfrm>
          <a:off x="2461375" y="680"/>
          <a:ext cx="1325649" cy="79538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kern="1200"/>
            <a:t>Check quality of an image</a:t>
          </a:r>
        </a:p>
      </dsp:txBody>
      <dsp:txXfrm>
        <a:off x="2484671" y="23976"/>
        <a:ext cx="1279057" cy="748797"/>
      </dsp:txXfrm>
    </dsp:sp>
    <dsp:sp modelId="{8F70C665-C3FD-417F-815D-5BD6C60400E0}">
      <dsp:nvSpPr>
        <dsp:cNvPr id="0" name=""/>
        <dsp:cNvSpPr/>
      </dsp:nvSpPr>
      <dsp:spPr>
        <a:xfrm>
          <a:off x="3903681" y="233995"/>
          <a:ext cx="281037" cy="32876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/>
        </a:p>
      </dsp:txBody>
      <dsp:txXfrm>
        <a:off x="3903681" y="299747"/>
        <a:ext cx="196726" cy="197257"/>
      </dsp:txXfrm>
    </dsp:sp>
    <dsp:sp modelId="{02EA5E76-1D16-4907-9012-EADC12BC3369}">
      <dsp:nvSpPr>
        <dsp:cNvPr id="0" name=""/>
        <dsp:cNvSpPr/>
      </dsp:nvSpPr>
      <dsp:spPr>
        <a:xfrm>
          <a:off x="4317284" y="680"/>
          <a:ext cx="1325649" cy="79538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kern="1200"/>
            <a:t>Discard those images</a:t>
          </a:r>
        </a:p>
      </dsp:txBody>
      <dsp:txXfrm>
        <a:off x="4340580" y="23976"/>
        <a:ext cx="1279057" cy="748797"/>
      </dsp:txXfrm>
    </dsp:sp>
    <dsp:sp modelId="{BF4689F3-AC30-4810-A67E-47AC03E83103}">
      <dsp:nvSpPr>
        <dsp:cNvPr id="0" name=""/>
        <dsp:cNvSpPr/>
      </dsp:nvSpPr>
      <dsp:spPr>
        <a:xfrm rot="5400000">
          <a:off x="4839590" y="888865"/>
          <a:ext cx="281037" cy="32876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/>
        </a:p>
      </dsp:txBody>
      <dsp:txXfrm rot="-5400000">
        <a:off x="4881481" y="912727"/>
        <a:ext cx="197257" cy="196726"/>
      </dsp:txXfrm>
    </dsp:sp>
    <dsp:sp modelId="{F8E2594D-0CB8-4EC9-A0AE-A11EF3F36685}">
      <dsp:nvSpPr>
        <dsp:cNvPr id="0" name=""/>
        <dsp:cNvSpPr/>
      </dsp:nvSpPr>
      <dsp:spPr>
        <a:xfrm>
          <a:off x="4317284" y="1326330"/>
          <a:ext cx="1325649" cy="79538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kern="1200"/>
            <a:t>Image cropping using detection technique</a:t>
          </a:r>
          <a:endParaRPr lang="en-IN" sz="1300" b="0" kern="1200"/>
        </a:p>
      </dsp:txBody>
      <dsp:txXfrm>
        <a:off x="4340580" y="1349626"/>
        <a:ext cx="1279057" cy="748797"/>
      </dsp:txXfrm>
    </dsp:sp>
    <dsp:sp modelId="{2EDD6A06-F60E-4213-B223-F9DB58AB46E6}">
      <dsp:nvSpPr>
        <dsp:cNvPr id="0" name=""/>
        <dsp:cNvSpPr/>
      </dsp:nvSpPr>
      <dsp:spPr>
        <a:xfrm rot="10747053">
          <a:off x="3919572" y="1573815"/>
          <a:ext cx="281070" cy="32876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/>
        </a:p>
      </dsp:txBody>
      <dsp:txXfrm rot="10800000">
        <a:off x="4003888" y="1638918"/>
        <a:ext cx="196749" cy="197257"/>
      </dsp:txXfrm>
    </dsp:sp>
    <dsp:sp modelId="{2820BA39-B457-43DC-8D08-0FC054D94878}">
      <dsp:nvSpPr>
        <dsp:cNvPr id="0" name=""/>
        <dsp:cNvSpPr/>
      </dsp:nvSpPr>
      <dsp:spPr>
        <a:xfrm>
          <a:off x="2461375" y="1354916"/>
          <a:ext cx="1325649" cy="79538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kern="1200"/>
            <a:t>Deskew</a:t>
          </a:r>
          <a:r>
            <a:rPr lang="en-IN" sz="1300" kern="1200" baseline="0"/>
            <a:t> the image</a:t>
          </a:r>
          <a:endParaRPr lang="en-IN" sz="1300" b="0" kern="1200"/>
        </a:p>
      </dsp:txBody>
      <dsp:txXfrm>
        <a:off x="2484671" y="1378212"/>
        <a:ext cx="1279057" cy="748797"/>
      </dsp:txXfrm>
    </dsp:sp>
    <dsp:sp modelId="{8D82D987-CE9F-4B08-83D9-2B1DABB5FA9F}">
      <dsp:nvSpPr>
        <dsp:cNvPr id="0" name=""/>
        <dsp:cNvSpPr/>
      </dsp:nvSpPr>
      <dsp:spPr>
        <a:xfrm rot="10852947">
          <a:off x="2063663" y="1574060"/>
          <a:ext cx="281070" cy="32876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/>
        </a:p>
      </dsp:txBody>
      <dsp:txXfrm rot="10800000">
        <a:off x="2147979" y="1640461"/>
        <a:ext cx="196749" cy="197257"/>
      </dsp:txXfrm>
    </dsp:sp>
    <dsp:sp modelId="{5932238A-9234-4FA8-B848-0E2AFA0DCDEC}">
      <dsp:nvSpPr>
        <dsp:cNvPr id="0" name=""/>
        <dsp:cNvSpPr/>
      </dsp:nvSpPr>
      <dsp:spPr>
        <a:xfrm>
          <a:off x="605466" y="1326330"/>
          <a:ext cx="1325649" cy="79538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b="0" kern="1200"/>
            <a:t>check allignment of an image </a:t>
          </a:r>
          <a:endParaRPr lang="en-IN" sz="1300" kern="1200"/>
        </a:p>
      </dsp:txBody>
      <dsp:txXfrm>
        <a:off x="628762" y="1349626"/>
        <a:ext cx="1279057" cy="748797"/>
      </dsp:txXfrm>
    </dsp:sp>
    <dsp:sp modelId="{2E74773D-7146-423C-9F76-6A0A4CCAB205}">
      <dsp:nvSpPr>
        <dsp:cNvPr id="0" name=""/>
        <dsp:cNvSpPr/>
      </dsp:nvSpPr>
      <dsp:spPr>
        <a:xfrm rot="5400000">
          <a:off x="1127772" y="2214515"/>
          <a:ext cx="281037" cy="32876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/>
        </a:p>
      </dsp:txBody>
      <dsp:txXfrm rot="-5400000">
        <a:off x="1169663" y="2238377"/>
        <a:ext cx="197257" cy="196726"/>
      </dsp:txXfrm>
    </dsp:sp>
    <dsp:sp modelId="{480B80CA-6BFF-4000-8575-195B490CEB9D}">
      <dsp:nvSpPr>
        <dsp:cNvPr id="0" name=""/>
        <dsp:cNvSpPr/>
      </dsp:nvSpPr>
      <dsp:spPr>
        <a:xfrm>
          <a:off x="605466" y="2651979"/>
          <a:ext cx="1325649" cy="79538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b="0" kern="1200"/>
            <a:t>Check brightness of an image</a:t>
          </a:r>
          <a:endParaRPr lang="en-IN" sz="1300" kern="1200"/>
        </a:p>
      </dsp:txBody>
      <dsp:txXfrm>
        <a:off x="628762" y="2675275"/>
        <a:ext cx="1279057" cy="748797"/>
      </dsp:txXfrm>
    </dsp:sp>
    <dsp:sp modelId="{7542CE82-287F-4F36-9FB6-5355F2814AE0}">
      <dsp:nvSpPr>
        <dsp:cNvPr id="0" name=""/>
        <dsp:cNvSpPr/>
      </dsp:nvSpPr>
      <dsp:spPr>
        <a:xfrm>
          <a:off x="2047772" y="2885293"/>
          <a:ext cx="281037" cy="32876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/>
        </a:p>
      </dsp:txBody>
      <dsp:txXfrm>
        <a:off x="2047772" y="2951045"/>
        <a:ext cx="196726" cy="197257"/>
      </dsp:txXfrm>
    </dsp:sp>
    <dsp:sp modelId="{E2CC4619-62ED-4F67-B5B9-2E2BF1164AB4}">
      <dsp:nvSpPr>
        <dsp:cNvPr id="0" name=""/>
        <dsp:cNvSpPr/>
      </dsp:nvSpPr>
      <dsp:spPr>
        <a:xfrm>
          <a:off x="2461375" y="2651979"/>
          <a:ext cx="1325649" cy="79538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kern="1200"/>
            <a:t>Darken or lighten the image based on brightness </a:t>
          </a:r>
        </a:p>
      </dsp:txBody>
      <dsp:txXfrm>
        <a:off x="2484671" y="2675275"/>
        <a:ext cx="1279057" cy="748797"/>
      </dsp:txXfrm>
    </dsp:sp>
    <dsp:sp modelId="{E9E1E804-CF39-4512-A080-EAA789DE96AE}">
      <dsp:nvSpPr>
        <dsp:cNvPr id="0" name=""/>
        <dsp:cNvSpPr/>
      </dsp:nvSpPr>
      <dsp:spPr>
        <a:xfrm>
          <a:off x="3903681" y="2885293"/>
          <a:ext cx="281037" cy="32876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/>
        </a:p>
      </dsp:txBody>
      <dsp:txXfrm>
        <a:off x="3903681" y="2951045"/>
        <a:ext cx="196726" cy="197257"/>
      </dsp:txXfrm>
    </dsp:sp>
    <dsp:sp modelId="{7255024A-200F-40FE-A012-DA61950B5992}">
      <dsp:nvSpPr>
        <dsp:cNvPr id="0" name=""/>
        <dsp:cNvSpPr/>
      </dsp:nvSpPr>
      <dsp:spPr>
        <a:xfrm>
          <a:off x="4317284" y="2651979"/>
          <a:ext cx="1325649" cy="79538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b="0" kern="1200"/>
            <a:t>Save</a:t>
          </a:r>
          <a:r>
            <a:rPr lang="en-IN" sz="1300" b="0" kern="1200" baseline="0"/>
            <a:t> enhanced image back to folder</a:t>
          </a:r>
          <a:endParaRPr lang="en-IN" sz="1300" b="0" kern="1200"/>
        </a:p>
      </dsp:txBody>
      <dsp:txXfrm>
        <a:off x="4340580" y="2675275"/>
        <a:ext cx="1279057" cy="74879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#1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bkpt" val="endCnv"/>
          <dgm:param type="contDir" val="revDir"/>
          <dgm:param type="grDir" val="tL"/>
          <dgm:param type="flowDir" val="row"/>
        </dgm:alg>
      </dgm:if>
      <dgm:else name="Name2">
        <dgm:alg type="snake">
          <dgm:param type="bkpt" val="endCnv"/>
          <dgm:param type="contDir" val="revDir"/>
          <dgm:param type="grDir" val="tR"/>
          <dgm:param type="flowDir" val="row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#1">
  <dgm:title val=""/>
  <dgm:desc val=""/>
  <dgm:catLst>
    <dgm:cat type="simple" pri="10100"/>
  </dgm:catLst>
  <dgm:scene3d>
    <a:camera prst="orthographicFront"/>
    <a:lightRig rig="threePt" dir="t"/>
  </dgm:scene3d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A4817A3-FEB0-4A6B-A1AD-1F50D7EE5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sh Kawade</dc:creator>
  <cp:lastModifiedBy>Shiv Shankar Dutta</cp:lastModifiedBy>
  <cp:revision>2</cp:revision>
  <dcterms:created xsi:type="dcterms:W3CDTF">2020-09-20T19:50:00Z</dcterms:created>
  <dcterms:modified xsi:type="dcterms:W3CDTF">2020-09-20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65</vt:lpwstr>
  </property>
  <property fmtid="{D5CDD505-2E9C-101B-9397-08002B2CF9AE}" pid="3" name="_DocHome">
    <vt:i4>-893052478</vt:i4>
  </property>
</Properties>
</file>